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6d849a10-21be-4947-90c5-1ac93e2e5cd1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d849a10-21be-4947-90c5-1ac93e2e5cd1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b4ff598-07b5-458f-8e8b-596d35636184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b4ff598-07b5-458f-8e8b-596d35636184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318a94d-c437-4676-85d9-23c4eb600008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318a94d-c437-4676-85d9-23c4eb600008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67e8b30-6853-408c-bd90-25e709133d2b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67e8b30-6853-408c-bd90-25e709133d2b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fdbc57e-a52d-4b09-b760-0d0d1b7e1108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fdbc57e-a52d-4b09-b760-0d0d1b7e1108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94205cf-3cb4-4247-948d-9964bf0428f4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94205cf-3cb4-4247-948d-9964bf0428f4"/>
      <w:r>
        <w:rPr>
          <w:rFonts/>
          <w:b w:val="true"/>
        </w:rPr>
        <w:t xml:space="preserve">: </w:t>
      </w:r>
      <w:r>
        <w:t xml:space="preserve">B - Enoncé 14 : La consommation de Puff Bars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68c7ce6-c626-4567-8823-89c59a29fa69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68c7ce6-c626-4567-8823-89c59a29fa69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db5d151-4c8f-46ea-b40a-563932e65578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db5d151-4c8f-46ea-b40a-563932e65578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c7557ad-d5e1-4eb2-a78e-bc28d9c6ce61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c7557ad-d5e1-4eb2-a78e-bc28d9c6ce61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29882df-f017-4752-a39c-dded6d6bcd18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29882df-f017-4752-a39c-dded6d6bcd18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bb2f33c-dd91-4896-b40b-66e4c51df285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bb2f33c-dd91-4896-b40b-66e4c51df285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7f9812f-9ae4-4a15-9d8b-df998ab1b4dd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7f9812f-9ae4-4a15-9d8b-df998ab1b4dd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179cd7b636fa27eb4874b4a445a9598b9fc90a8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8a939a21f4c82815c8b92e905cf391afdd40923b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8971afaa82ad5b973025d677599a3fe0eccf799e.png"/>
<Relationship Id="rId44" Type="http://schemas.openxmlformats.org/officeDocument/2006/relationships/image" Target="media/bf5585d34f94f7166c8174ce2db6a5e05f012c1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73e090e80ab88aec2a71aee4aa5e75d2175e632c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99dcd72dcb8b8b7d5439cb35d4f11d91fb260a36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67e5e55c4df27021418ffcf8abaf0a5e6932d792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f739d7854956c74f679d3f155328de2fd9e782a7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45:58Z</dcterms:created>
  <dcterms:modified xsi:type="dcterms:W3CDTF">2024-02-05T14:46:0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</vt:lpwstr>
  </property>
</Properties>
</file>